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68E1F95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83949">
        <w:rPr>
          <w:b/>
          <w:sz w:val="20"/>
          <w:szCs w:val="20"/>
        </w:rPr>
        <w:t>Mount Carmel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10E63F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83949">
        <w:rPr>
          <w:b/>
          <w:sz w:val="20"/>
          <w:szCs w:val="20"/>
        </w:rPr>
        <w:t>116-49-51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1E159D5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183949">
        <w:rPr>
          <w:b/>
          <w:sz w:val="20"/>
          <w:szCs w:val="20"/>
        </w:rPr>
        <w:t>2/5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831F85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83949">
        <w:rPr>
          <w:b/>
          <w:sz w:val="20"/>
          <w:szCs w:val="20"/>
        </w:rPr>
        <w:t>2/5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F95BA2F" w:rsidR="00223718" w:rsidRPr="00357703" w:rsidRDefault="0018394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19C615F" w:rsidR="00223718" w:rsidRPr="00357703" w:rsidRDefault="0018394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A37D113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183949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83949"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 w:rsidR="00183949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0B87414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83949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83949">
        <w:rPr>
          <w:sz w:val="16"/>
          <w:szCs w:val="16"/>
        </w:rPr>
        <w:instrText xml:space="preserve"> FORMCHECKBOX </w:instrText>
      </w:r>
      <w:r w:rsidR="00210B4B">
        <w:rPr>
          <w:sz w:val="16"/>
          <w:szCs w:val="16"/>
        </w:rPr>
      </w:r>
      <w:r w:rsidR="00210B4B">
        <w:rPr>
          <w:sz w:val="16"/>
          <w:szCs w:val="16"/>
        </w:rPr>
        <w:fldChar w:fldCharType="separate"/>
      </w:r>
      <w:r w:rsidR="00183949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10B4B">
              <w:rPr>
                <w:rFonts w:ascii="Calibri" w:hAnsi="Calibri" w:cs="Calibri"/>
              </w:rPr>
            </w:r>
            <w:r w:rsidR="00210B4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1A81EC3" w:rsidR="0079370C" w:rsidRPr="00E36FC5" w:rsidRDefault="00183949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FEB7EFD" w:rsidR="006B7A09" w:rsidRPr="009319BD" w:rsidRDefault="0018394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B6E0BA9" w:rsidR="006B7A09" w:rsidRPr="009319BD" w:rsidRDefault="0018394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8EC1292" w:rsidR="006B7A09" w:rsidRPr="009319BD" w:rsidRDefault="0018394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8563C11" w:rsidR="006B7A09" w:rsidRPr="009319BD" w:rsidRDefault="0018394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E318992" w:rsidR="006B7A09" w:rsidRPr="009319BD" w:rsidRDefault="0018394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E1A14A8" w:rsidR="006B7A09" w:rsidRPr="009319BD" w:rsidRDefault="0018394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67303FF" w:rsidR="006B7A09" w:rsidRPr="009319BD" w:rsidRDefault="0018394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54D3213" w:rsidR="006B7A09" w:rsidRPr="009319BD" w:rsidRDefault="0018394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A1D2D62" w:rsidR="006B7A09" w:rsidRPr="009319BD" w:rsidRDefault="0018394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101B842" w:rsidR="00D03ED5" w:rsidRPr="009319BD" w:rsidRDefault="0018394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CE8020D" w:rsidR="00D03ED5" w:rsidRPr="009319BD" w:rsidRDefault="0018394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30E4F2E" w:rsidR="00D24103" w:rsidRPr="009319BD" w:rsidRDefault="0018394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10B4B">
              <w:rPr>
                <w:sz w:val="20"/>
                <w:szCs w:val="20"/>
              </w:rPr>
            </w:r>
            <w:r w:rsidR="00210B4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05072331" w:rsidR="00382454" w:rsidRDefault="00183949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taff were readily available to answer additional questions and concerns, if needed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F0DD7E" w14:textId="77777777" w:rsidR="00CF3312" w:rsidRDefault="00CF3312" w:rsidP="00A16BFB">
      <w:r>
        <w:separator/>
      </w:r>
    </w:p>
  </w:endnote>
  <w:endnote w:type="continuationSeparator" w:id="0">
    <w:p w14:paraId="4A0D6B3A" w14:textId="77777777" w:rsidR="00CF3312" w:rsidRDefault="00CF3312" w:rsidP="00A16BFB">
      <w:r>
        <w:continuationSeparator/>
      </w:r>
    </w:p>
  </w:endnote>
  <w:endnote w:type="continuationNotice" w:id="1">
    <w:p w14:paraId="07FB0AD1" w14:textId="77777777" w:rsidR="00CF3312" w:rsidRDefault="00CF33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9401A5" w14:textId="77777777" w:rsidR="00CF3312" w:rsidRDefault="00CF3312" w:rsidP="00A16BFB">
      <w:r>
        <w:separator/>
      </w:r>
    </w:p>
  </w:footnote>
  <w:footnote w:type="continuationSeparator" w:id="0">
    <w:p w14:paraId="526C399C" w14:textId="77777777" w:rsidR="00CF3312" w:rsidRDefault="00CF3312" w:rsidP="00A16BFB">
      <w:r>
        <w:continuationSeparator/>
      </w:r>
    </w:p>
  </w:footnote>
  <w:footnote w:type="continuationNotice" w:id="1">
    <w:p w14:paraId="7ADC72CE" w14:textId="77777777" w:rsidR="00CF3312" w:rsidRDefault="00CF33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519A499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183949">
      <w:rPr>
        <w:sz w:val="16"/>
        <w:szCs w:val="16"/>
      </w:rPr>
      <w:t>Mount Carmel Area School District</w:t>
    </w:r>
  </w:p>
  <w:p w14:paraId="360D5ABF" w14:textId="482CAEF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183949">
      <w:rPr>
        <w:sz w:val="16"/>
        <w:szCs w:val="16"/>
      </w:rPr>
      <w:t>116-49-51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32qEwJrlRLy5yvzw/DBD6HJGVYBMSfnnPeV8/opAa+mxSP78qFYKn2u2CDlTVXcvFfZaLdRQGdqGUmL6QifI6Q==" w:salt="eNru1zCBVY8ikEfUHiB9Y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3949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0B4B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CF3312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5B520F-B11E-44FB-8ECF-1E1C5780CE11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C229B5D-E898-4DE8-AE4B-93AADBE72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20</Words>
  <Characters>4108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4-01T14:06:00Z</cp:lastPrinted>
  <dcterms:created xsi:type="dcterms:W3CDTF">2018-12-11T20:16:00Z</dcterms:created>
  <dcterms:modified xsi:type="dcterms:W3CDTF">2019-04-01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8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